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8E5E5" w14:textId="77777777" w:rsidR="007F4B57" w:rsidRDefault="00271873">
      <w:pPr>
        <w:pStyle w:val="Standard"/>
        <w:spacing w:after="0" w:line="240" w:lineRule="auto"/>
        <w:ind w:left="6372"/>
        <w:jc w:val="both"/>
      </w:pPr>
      <w:r>
        <w:rPr>
          <w:b/>
          <w:bCs/>
          <w:smallCaps/>
          <w:noProof/>
        </w:rPr>
        <w:drawing>
          <wp:inline distT="0" distB="0" distL="0" distR="0" wp14:anchorId="0202B849" wp14:editId="3D648A9B">
            <wp:extent cx="1762125" cy="1146175"/>
            <wp:effectExtent l="0" t="0" r="952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46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037EB">
        <w:rPr>
          <w:b/>
          <w:bCs/>
          <w:smallCaps/>
        </w:rPr>
        <w:t xml:space="preserve">                                                                                                                    </w:t>
      </w:r>
    </w:p>
    <w:p w14:paraId="3DF0B1A5" w14:textId="77777777" w:rsidR="00912FFD" w:rsidRDefault="00912FFD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Monika Rogo</w:t>
      </w:r>
    </w:p>
    <w:p w14:paraId="6E081657" w14:textId="3E1EC823" w:rsidR="007F4B57" w:rsidRDefault="00092709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Biuro Rzecznika Prasowego</w:t>
      </w:r>
      <w:r w:rsidR="006037EB">
        <w:rPr>
          <w:rFonts w:eastAsia="Calibri"/>
          <w:color w:val="000000"/>
          <w:sz w:val="20"/>
          <w:szCs w:val="20"/>
          <w:lang w:eastAsia="en-US"/>
        </w:rPr>
        <w:t xml:space="preserve"> Uniwersytetu Gdańskiego</w:t>
      </w:r>
    </w:p>
    <w:p w14:paraId="13DF8C5E" w14:textId="303F6652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ul. Bażyńskiego 8</w:t>
      </w:r>
      <w:r w:rsidR="00367139">
        <w:rPr>
          <w:rFonts w:eastAsia="Calibri"/>
          <w:color w:val="000000"/>
          <w:sz w:val="20"/>
          <w:szCs w:val="20"/>
          <w:lang w:eastAsia="en-US"/>
        </w:rPr>
        <w:t xml:space="preserve">, </w:t>
      </w:r>
      <w:r>
        <w:rPr>
          <w:rFonts w:eastAsia="Calibri"/>
          <w:color w:val="000000"/>
          <w:sz w:val="20"/>
          <w:szCs w:val="20"/>
          <w:lang w:eastAsia="en-US"/>
        </w:rPr>
        <w:t>80-309 Gdańsk</w:t>
      </w:r>
    </w:p>
    <w:p w14:paraId="0218B523" w14:textId="77777777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tel.: (58) 523 25 84</w:t>
      </w:r>
    </w:p>
    <w:p w14:paraId="0AC556DF" w14:textId="0B452B43" w:rsidR="007F4B57" w:rsidRDefault="006037EB">
      <w:pPr>
        <w:pStyle w:val="Standard"/>
        <w:spacing w:after="0"/>
        <w:rPr>
          <w:rStyle w:val="Hipercze"/>
          <w:rFonts w:eastAsia="Calibri"/>
          <w:sz w:val="20"/>
          <w:szCs w:val="20"/>
          <w:lang w:val="de-DE" w:eastAsia="en-US"/>
        </w:rPr>
      </w:pPr>
      <w:proofErr w:type="spellStart"/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proofErr w:type="spellEnd"/>
      <w:r w:rsidR="008F0175"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 w:rsidR="00043A4F"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1" w:history="1">
        <w:r w:rsidR="00912FFD" w:rsidRPr="00131D6C">
          <w:rPr>
            <w:rStyle w:val="Hipercze"/>
            <w:rFonts w:eastAsia="Calibri"/>
            <w:sz w:val="20"/>
            <w:szCs w:val="20"/>
            <w:lang w:val="de-DE" w:eastAsia="en-US"/>
          </w:rPr>
          <w:t>monika.rogo@ug.edu.pl</w:t>
        </w:r>
      </w:hyperlink>
    </w:p>
    <w:p w14:paraId="4D1553B8" w14:textId="1C37630D" w:rsidR="00367139" w:rsidRDefault="00367139" w:rsidP="00367139">
      <w:pPr>
        <w:pStyle w:val="Standard"/>
        <w:spacing w:after="0"/>
        <w:rPr>
          <w:rStyle w:val="Hipercze"/>
          <w:rFonts w:eastAsia="Calibri"/>
          <w:sz w:val="20"/>
          <w:szCs w:val="20"/>
          <w:lang w:val="de-DE" w:eastAsia="en-US"/>
        </w:rPr>
      </w:pPr>
      <w:proofErr w:type="spellStart"/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proofErr w:type="spellEnd"/>
      <w:r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proofErr w:type="spellStart"/>
      <w:r>
        <w:rPr>
          <w:rFonts w:eastAsia="Calibri"/>
          <w:color w:val="000000"/>
          <w:sz w:val="20"/>
          <w:szCs w:val="20"/>
          <w:lang w:val="de-DE" w:eastAsia="en-US"/>
        </w:rPr>
        <w:t>zespołu</w:t>
      </w:r>
      <w:proofErr w:type="spellEnd"/>
      <w:r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2" w:history="1">
        <w:r w:rsidR="000304A3" w:rsidRPr="0002644B">
          <w:rPr>
            <w:rStyle w:val="Hipercze"/>
            <w:rFonts w:eastAsia="Calibri"/>
            <w:sz w:val="20"/>
            <w:szCs w:val="20"/>
            <w:lang w:val="de-DE" w:eastAsia="en-US"/>
          </w:rPr>
          <w:t>biuro.rzecznika@ug.edu.pl</w:t>
        </w:r>
      </w:hyperlink>
    </w:p>
    <w:p w14:paraId="4FA268B1" w14:textId="3A05DA69" w:rsidR="007F4B57" w:rsidRPr="00A24B88" w:rsidRDefault="001D0470">
      <w:pPr>
        <w:pStyle w:val="Standard"/>
        <w:spacing w:after="0"/>
        <w:rPr>
          <w:lang w:val="de-DE"/>
        </w:rPr>
      </w:pPr>
      <w:hyperlink r:id="rId13" w:history="1">
        <w:r w:rsidR="002A4928" w:rsidRPr="002E2CE2">
          <w:rPr>
            <w:rStyle w:val="Hipercze"/>
            <w:rFonts w:eastAsia="Calibri"/>
            <w:sz w:val="20"/>
            <w:szCs w:val="20"/>
            <w:lang w:val="de-DE" w:eastAsia="en-US"/>
          </w:rPr>
          <w:t>http://www.ug.edu.pl/pl</w:t>
        </w:r>
      </w:hyperlink>
    </w:p>
    <w:p w14:paraId="24972805" w14:textId="77777777" w:rsidR="007F4B57" w:rsidRPr="00A24B88" w:rsidRDefault="007F4B57">
      <w:pPr>
        <w:pStyle w:val="Standard"/>
        <w:spacing w:after="0" w:line="240" w:lineRule="auto"/>
        <w:rPr>
          <w:rFonts w:eastAsia="Calibri"/>
          <w:color w:val="000000"/>
          <w:lang w:val="de-DE" w:eastAsia="en-US"/>
        </w:rPr>
      </w:pPr>
    </w:p>
    <w:p w14:paraId="1CCF950E" w14:textId="1F6B50FD" w:rsidR="00832C50" w:rsidRDefault="005A362F">
      <w:pPr>
        <w:pStyle w:val="Standard"/>
        <w:spacing w:after="0" w:line="240" w:lineRule="auto"/>
        <w:rPr>
          <w:b/>
        </w:rPr>
      </w:pPr>
      <w:r>
        <w:rPr>
          <w:rFonts w:eastAsia="Calibri"/>
          <w:lang w:eastAsia="en-US"/>
        </w:rPr>
        <w:t xml:space="preserve">Gdańsk, </w:t>
      </w:r>
      <w:r w:rsidR="00624911">
        <w:rPr>
          <w:rFonts w:eastAsia="Calibri"/>
          <w:lang w:eastAsia="en-US"/>
        </w:rPr>
        <w:t>6 października</w:t>
      </w:r>
      <w:r w:rsidR="00441E77">
        <w:rPr>
          <w:rFonts w:eastAsia="Calibri"/>
          <w:lang w:eastAsia="en-US"/>
        </w:rPr>
        <w:t xml:space="preserve"> 20</w:t>
      </w:r>
      <w:r w:rsidR="002A4928">
        <w:rPr>
          <w:rFonts w:eastAsia="Calibri"/>
          <w:lang w:eastAsia="en-US"/>
        </w:rPr>
        <w:t>20</w:t>
      </w:r>
    </w:p>
    <w:p w14:paraId="6295EF35" w14:textId="77777777" w:rsidR="007F4B57" w:rsidRDefault="00800DCD">
      <w:pPr>
        <w:pStyle w:val="Standard"/>
        <w:spacing w:after="0" w:line="240" w:lineRule="auto"/>
        <w:jc w:val="center"/>
        <w:rPr>
          <w:b/>
          <w:sz w:val="24"/>
          <w:szCs w:val="24"/>
        </w:rPr>
      </w:pPr>
      <w:bookmarkStart w:id="0" w:name="_Hlk43447826"/>
      <w:r>
        <w:rPr>
          <w:b/>
          <w:sz w:val="24"/>
          <w:szCs w:val="24"/>
        </w:rPr>
        <w:t>Informacja</w:t>
      </w:r>
      <w:r w:rsidR="006037EB" w:rsidRPr="00826DE3">
        <w:rPr>
          <w:b/>
          <w:sz w:val="24"/>
          <w:szCs w:val="24"/>
        </w:rPr>
        <w:t xml:space="preserve"> prasow</w:t>
      </w:r>
      <w:r>
        <w:rPr>
          <w:b/>
          <w:sz w:val="24"/>
          <w:szCs w:val="24"/>
        </w:rPr>
        <w:t>a</w:t>
      </w:r>
    </w:p>
    <w:p w14:paraId="0104375C" w14:textId="717E0B06" w:rsidR="00736D9A" w:rsidRPr="00EB5364" w:rsidRDefault="00642199" w:rsidP="00736D9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F3521F" w:rsidRPr="00F3521F">
        <w:rPr>
          <w:b/>
          <w:bCs/>
          <w:sz w:val="24"/>
          <w:szCs w:val="24"/>
        </w:rPr>
        <w:t>Złote szczypiornistki AZS UG</w:t>
      </w:r>
    </w:p>
    <w:bookmarkEnd w:id="0"/>
    <w:p w14:paraId="7E4E234D" w14:textId="36922391" w:rsidR="00F3521F" w:rsidRDefault="00F3521F" w:rsidP="00F3521F">
      <w:pPr>
        <w:widowControl/>
        <w:suppressAutoHyphens w:val="0"/>
        <w:autoSpaceDN/>
        <w:spacing w:line="259" w:lineRule="auto"/>
        <w:textAlignment w:val="auto"/>
        <w:rPr>
          <w:b/>
          <w:bCs/>
        </w:rPr>
      </w:pPr>
      <w:r w:rsidRPr="00F3521F">
        <w:rPr>
          <w:b/>
          <w:bCs/>
        </w:rPr>
        <w:t>Szczypiornistki AZS Uniwersytet Gdański zdobyły złote medale w klasyfikacji generalnej Akademickich Mistrzostw Polski. Jest to historyczny sukces zawodniczek AZS Uniwersytet Gdański. </w:t>
      </w:r>
    </w:p>
    <w:p w14:paraId="636AEAA4" w14:textId="3C5D295D" w:rsidR="00D5018C" w:rsidRPr="00F3521F" w:rsidRDefault="00D5018C" w:rsidP="00F3521F">
      <w:pPr>
        <w:widowControl/>
        <w:suppressAutoHyphens w:val="0"/>
        <w:autoSpaceDN/>
        <w:spacing w:line="259" w:lineRule="auto"/>
        <w:textAlignment w:val="auto"/>
        <w:rPr>
          <w:b/>
          <w:bCs/>
        </w:rPr>
      </w:pPr>
      <w:r w:rsidRPr="00D5018C">
        <w:rPr>
          <w:b/>
          <w:bCs/>
          <w:u w:val="single"/>
        </w:rPr>
        <w:t>Relacja z wydarzenia Piotra Walczaka, Prezesa AZS UG:</w:t>
      </w:r>
    </w:p>
    <w:p w14:paraId="7779C443" w14:textId="6CAB1A64" w:rsid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>W dniach 28</w:t>
      </w:r>
      <w:r>
        <w:rPr>
          <w:rFonts w:eastAsia="Times New Roman"/>
          <w:color w:val="000000"/>
          <w:kern w:val="0"/>
          <w:lang w:eastAsia="pl-PL"/>
        </w:rPr>
        <w:t xml:space="preserve"> września – 1 października </w:t>
      </w:r>
      <w:r w:rsidRPr="00D5018C">
        <w:rPr>
          <w:rFonts w:eastAsia="Times New Roman"/>
          <w:color w:val="000000"/>
          <w:kern w:val="0"/>
          <w:lang w:eastAsia="pl-PL"/>
        </w:rPr>
        <w:t xml:space="preserve">2020 w Chorzowie odbyły się finały Akademickich Mistrzostw Polski w Piłce Ręcznej Kobiet i Mężczyzn. Szczypiornistki AZS Uniwersytet Gdański pod wodzą duetu trenerskiego Jan Patok / Krzysztof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Kotwicki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zdobyły złote medale w klasyfikacji generalnej Akademickich Mistrzostw Polski. </w:t>
      </w:r>
    </w:p>
    <w:p w14:paraId="0EFA165B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</w:p>
    <w:p w14:paraId="156B2CA4" w14:textId="33A2E443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>Początek turnieju to remis z Politechniką Śląską Gliwice (25:25) i porażka z AWF Warszawa. Jak się potem okazało jeden punkt i jednocześnie wyższa porażka zawodniczek z Gliwic z AWF dały zawodniczkom UG awans do kolejnej rundy. W ćwierćfinale doszło do derbów Gdańska, w których nasze zawodniczki pokonały Politechnikę Gdańską 22:15 (11:8). To zwycięstwo sprawiło, iż szczypiornistki AZS UG znalazły się w najlepszej czwórce. W półfinale akademiczki z Gdańska pokonały zespół Uniwersytetu Warszawskiego 21:16, a w meczu o złoto zwyciężyły faworytki turnieju ALK Warszawa 20:18 (8:8). Niemożliwe stało się faktem</w:t>
      </w:r>
      <w:r w:rsidRPr="00D5018C">
        <w:rPr>
          <w:rFonts w:eastAsia="Times New Roman"/>
          <w:b/>
          <w:bCs/>
          <w:color w:val="000000"/>
          <w:kern w:val="0"/>
          <w:lang w:eastAsia="pl-PL"/>
        </w:rPr>
        <w:t xml:space="preserve"> </w:t>
      </w:r>
      <w:r>
        <w:rPr>
          <w:rFonts w:eastAsia="Times New Roman"/>
          <w:b/>
          <w:bCs/>
          <w:color w:val="000000"/>
          <w:kern w:val="0"/>
          <w:lang w:eastAsia="pl-PL"/>
        </w:rPr>
        <w:t xml:space="preserve">– </w:t>
      </w:r>
      <w:r w:rsidRPr="00D5018C">
        <w:rPr>
          <w:rFonts w:eastAsia="Times New Roman"/>
          <w:color w:val="000000"/>
          <w:kern w:val="0"/>
          <w:lang w:eastAsia="pl-PL"/>
        </w:rPr>
        <w:t xml:space="preserve">piłkarki ręczne AZS Uniwersytet Gdański zostały Akademickimi Mistrzyniami Polski 2020! Ponadto w ręce zawodniczki UG - Julii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Wtulich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trafiła najbardziej wartościowa nagroda MVP turnieju.</w:t>
      </w:r>
    </w:p>
    <w:p w14:paraId="4B9C3976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</w:p>
    <w:p w14:paraId="43555250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b/>
          <w:bCs/>
          <w:color w:val="000000"/>
          <w:kern w:val="0"/>
          <w:lang w:eastAsia="pl-PL"/>
        </w:rPr>
        <w:t>Skład AZS Uniwersytet Gdański w finale AMP:</w:t>
      </w:r>
    </w:p>
    <w:p w14:paraId="3B4396DD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Wiktoria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Jędraszek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- Wydział Ekonomiczny</w:t>
      </w:r>
    </w:p>
    <w:p w14:paraId="2AFF60EC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>Wiktoria Malesa - Wydział Prawa i Administracji</w:t>
      </w:r>
    </w:p>
    <w:p w14:paraId="2235FFE6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Paulina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Murawiecka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- Wydział Nauk Społecznych</w:t>
      </w:r>
    </w:p>
    <w:p w14:paraId="0CA6DCF2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Oliwia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Osasiuk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- Wydział Ekonomiczny</w:t>
      </w:r>
    </w:p>
    <w:p w14:paraId="7876E0D7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>Anna Polak - Wydział Prawa Administracji</w:t>
      </w:r>
    </w:p>
    <w:p w14:paraId="039C8967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Paulina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Przykłota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- Wydział Zarządzania</w:t>
      </w:r>
    </w:p>
    <w:p w14:paraId="274FDA1C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Weronika 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Serowik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- Wydział Prawa i Administracji</w:t>
      </w:r>
    </w:p>
    <w:p w14:paraId="3D6F25A9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>Magdalena Sobczyk - Wydział Zarządzania</w:t>
      </w:r>
    </w:p>
    <w:p w14:paraId="6C0494CA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Izabela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Świerżewska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- Wydział Ekonomiczny</w:t>
      </w:r>
    </w:p>
    <w:p w14:paraId="06CD05C5" w14:textId="77777777" w:rsidR="00D5018C" w:rsidRPr="00D5018C" w:rsidRDefault="00D5018C" w:rsidP="00D5018C">
      <w:pPr>
        <w:widowControl/>
        <w:numPr>
          <w:ilvl w:val="0"/>
          <w:numId w:val="18"/>
        </w:numPr>
        <w:suppressAutoHyphens w:val="0"/>
        <w:autoSpaceDN/>
        <w:spacing w:before="100" w:beforeAutospacing="1" w:after="100" w:afterAutospacing="1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Julia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Wtulich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- Wydział Chemii</w:t>
      </w:r>
    </w:p>
    <w:p w14:paraId="29C7B93A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b/>
          <w:bCs/>
          <w:color w:val="000000"/>
          <w:kern w:val="0"/>
          <w:lang w:eastAsia="pl-PL"/>
        </w:rPr>
        <w:lastRenderedPageBreak/>
        <w:t>Trenerzy:</w:t>
      </w:r>
    </w:p>
    <w:p w14:paraId="6E19A130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>dr Jan Patok</w:t>
      </w:r>
    </w:p>
    <w:p w14:paraId="6849AB57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mgr Krzysztof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Kotwicki</w:t>
      </w:r>
      <w:proofErr w:type="spellEnd"/>
    </w:p>
    <w:p w14:paraId="6D3F2103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</w:p>
    <w:p w14:paraId="29E26C53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b/>
          <w:bCs/>
          <w:color w:val="000000"/>
          <w:kern w:val="0"/>
          <w:shd w:val="clear" w:color="auto" w:fill="FFFFFF"/>
          <w:lang w:eastAsia="pl-PL"/>
        </w:rPr>
        <w:t>Kierownik zespołu:</w:t>
      </w:r>
      <w:r w:rsidRPr="00D5018C">
        <w:rPr>
          <w:rFonts w:eastAsia="Times New Roman"/>
          <w:color w:val="000000"/>
          <w:kern w:val="0"/>
          <w:shd w:val="clear" w:color="auto" w:fill="FFFFFF"/>
          <w:lang w:eastAsia="pl-PL"/>
        </w:rPr>
        <w:t xml:space="preserve"> Monika Trawczyńska</w:t>
      </w:r>
    </w:p>
    <w:p w14:paraId="6E6265EB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</w:p>
    <w:p w14:paraId="4FECEA4C" w14:textId="77777777" w:rsidR="00D5018C" w:rsidRPr="00D5018C" w:rsidRDefault="00D5018C" w:rsidP="00D5018C">
      <w:pPr>
        <w:widowControl/>
        <w:suppressAutoHyphens w:val="0"/>
        <w:autoSpaceDN/>
        <w:spacing w:after="0" w:line="240" w:lineRule="auto"/>
        <w:textAlignment w:val="auto"/>
        <w:rPr>
          <w:rFonts w:eastAsia="Times New Roman"/>
          <w:color w:val="000000"/>
          <w:kern w:val="0"/>
          <w:lang w:eastAsia="pl-PL"/>
        </w:rPr>
      </w:pPr>
      <w:r w:rsidRPr="00D5018C">
        <w:rPr>
          <w:rFonts w:eastAsia="Times New Roman"/>
          <w:color w:val="000000"/>
          <w:kern w:val="0"/>
          <w:lang w:eastAsia="pl-PL"/>
        </w:rPr>
        <w:t xml:space="preserve">foto: Michał </w:t>
      </w:r>
      <w:proofErr w:type="spellStart"/>
      <w:r w:rsidRPr="00D5018C">
        <w:rPr>
          <w:rFonts w:eastAsia="Times New Roman"/>
          <w:color w:val="000000"/>
          <w:kern w:val="0"/>
          <w:lang w:eastAsia="pl-PL"/>
        </w:rPr>
        <w:t>Walusza</w:t>
      </w:r>
      <w:proofErr w:type="spellEnd"/>
      <w:r w:rsidRPr="00D5018C">
        <w:rPr>
          <w:rFonts w:eastAsia="Times New Roman"/>
          <w:color w:val="000000"/>
          <w:kern w:val="0"/>
          <w:lang w:eastAsia="pl-PL"/>
        </w:rPr>
        <w:t xml:space="preserve"> /AZS</w:t>
      </w:r>
    </w:p>
    <w:p w14:paraId="21FD6E55" w14:textId="77777777" w:rsidR="006C2C19" w:rsidRPr="00873602" w:rsidRDefault="006C2C19" w:rsidP="00873602">
      <w:pPr>
        <w:widowControl/>
        <w:suppressAutoHyphens w:val="0"/>
        <w:autoSpaceDN/>
        <w:spacing w:line="259" w:lineRule="auto"/>
        <w:textAlignment w:val="auto"/>
      </w:pPr>
    </w:p>
    <w:p w14:paraId="5917B877" w14:textId="77777777" w:rsidR="00873602" w:rsidRPr="00873602" w:rsidRDefault="00873602" w:rsidP="00873602">
      <w:pPr>
        <w:widowControl/>
        <w:suppressAutoHyphens w:val="0"/>
        <w:autoSpaceDN/>
        <w:spacing w:line="259" w:lineRule="auto"/>
        <w:textAlignment w:val="auto"/>
        <w:rPr>
          <w:u w:val="single"/>
        </w:rPr>
      </w:pPr>
    </w:p>
    <w:p w14:paraId="16E6F741" w14:textId="77777777" w:rsidR="00F42690" w:rsidRPr="00A07314" w:rsidRDefault="00F42690" w:rsidP="001E0A16">
      <w:pPr>
        <w:widowControl/>
        <w:suppressAutoHyphens w:val="0"/>
        <w:autoSpaceDN/>
        <w:spacing w:line="259" w:lineRule="auto"/>
        <w:textAlignment w:val="auto"/>
        <w:rPr>
          <w:rFonts w:eastAsia="Calibri" w:cs="Times New Roman"/>
          <w:kern w:val="0"/>
        </w:rPr>
      </w:pPr>
    </w:p>
    <w:sectPr w:rsidR="00F42690" w:rsidRPr="00A07314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35D4C" w14:textId="77777777" w:rsidR="001D0470" w:rsidRDefault="001D0470">
      <w:pPr>
        <w:spacing w:after="0" w:line="240" w:lineRule="auto"/>
      </w:pPr>
      <w:r>
        <w:separator/>
      </w:r>
    </w:p>
  </w:endnote>
  <w:endnote w:type="continuationSeparator" w:id="0">
    <w:p w14:paraId="0ED57FD9" w14:textId="77777777" w:rsidR="001D0470" w:rsidRDefault="001D0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534B33" w14:textId="77777777" w:rsidR="001D0470" w:rsidRDefault="001D047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4D66279" w14:textId="77777777" w:rsidR="001D0470" w:rsidRDefault="001D04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030FC"/>
    <w:multiLevelType w:val="multilevel"/>
    <w:tmpl w:val="D1AC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73389"/>
    <w:multiLevelType w:val="multilevel"/>
    <w:tmpl w:val="A03EE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992200"/>
    <w:multiLevelType w:val="hybridMultilevel"/>
    <w:tmpl w:val="06C04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C7454"/>
    <w:multiLevelType w:val="hybridMultilevel"/>
    <w:tmpl w:val="2FDED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06608"/>
    <w:multiLevelType w:val="hybridMultilevel"/>
    <w:tmpl w:val="343E7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5F84"/>
    <w:multiLevelType w:val="multilevel"/>
    <w:tmpl w:val="381A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5A6AAE"/>
    <w:multiLevelType w:val="multilevel"/>
    <w:tmpl w:val="DCC4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F5294A"/>
    <w:multiLevelType w:val="multilevel"/>
    <w:tmpl w:val="8FEA8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42036B"/>
    <w:multiLevelType w:val="hybridMultilevel"/>
    <w:tmpl w:val="7F14AA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D4B37"/>
    <w:multiLevelType w:val="hybridMultilevel"/>
    <w:tmpl w:val="6CBAA8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634AB"/>
    <w:multiLevelType w:val="hybridMultilevel"/>
    <w:tmpl w:val="8494A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FF7AA1"/>
    <w:multiLevelType w:val="hybridMultilevel"/>
    <w:tmpl w:val="6EA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7D45ED"/>
    <w:multiLevelType w:val="multilevel"/>
    <w:tmpl w:val="9CEEE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556ACF"/>
    <w:multiLevelType w:val="hybridMultilevel"/>
    <w:tmpl w:val="87FC5C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E33FFD"/>
    <w:multiLevelType w:val="hybridMultilevel"/>
    <w:tmpl w:val="9BA82824"/>
    <w:lvl w:ilvl="0" w:tplc="041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5" w15:restartNumberingAfterBreak="0">
    <w:nsid w:val="73282695"/>
    <w:multiLevelType w:val="multilevel"/>
    <w:tmpl w:val="AB404082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6" w15:restartNumberingAfterBreak="0">
    <w:nsid w:val="742746A4"/>
    <w:multiLevelType w:val="multilevel"/>
    <w:tmpl w:val="7A68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E3296C"/>
    <w:multiLevelType w:val="hybridMultilevel"/>
    <w:tmpl w:val="C240BD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8"/>
  </w:num>
  <w:num w:numId="8">
    <w:abstractNumId w:val="2"/>
  </w:num>
  <w:num w:numId="9">
    <w:abstractNumId w:val="14"/>
  </w:num>
  <w:num w:numId="10">
    <w:abstractNumId w:val="12"/>
  </w:num>
  <w:num w:numId="11">
    <w:abstractNumId w:val="16"/>
  </w:num>
  <w:num w:numId="12">
    <w:abstractNumId w:val="17"/>
  </w:num>
  <w:num w:numId="13">
    <w:abstractNumId w:val="10"/>
  </w:num>
  <w:num w:numId="14">
    <w:abstractNumId w:val="13"/>
  </w:num>
  <w:num w:numId="15">
    <w:abstractNumId w:val="9"/>
  </w:num>
  <w:num w:numId="16">
    <w:abstractNumId w:val="4"/>
  </w:num>
  <w:num w:numId="17">
    <w:abstractNumId w:val="1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MwszQyNjIxMjBW0lEKTi0uzszPAykwqgUAmjAvPiwAAAA="/>
  </w:docVars>
  <w:rsids>
    <w:rsidRoot w:val="007F4B57"/>
    <w:rsid w:val="00011115"/>
    <w:rsid w:val="00017A4E"/>
    <w:rsid w:val="0002316F"/>
    <w:rsid w:val="00023CC5"/>
    <w:rsid w:val="0002478A"/>
    <w:rsid w:val="000304A3"/>
    <w:rsid w:val="000304D8"/>
    <w:rsid w:val="0003284C"/>
    <w:rsid w:val="00043390"/>
    <w:rsid w:val="00043A4F"/>
    <w:rsid w:val="00045666"/>
    <w:rsid w:val="00050A43"/>
    <w:rsid w:val="00050DE9"/>
    <w:rsid w:val="00057ECD"/>
    <w:rsid w:val="00060FB4"/>
    <w:rsid w:val="00064C30"/>
    <w:rsid w:val="0006516A"/>
    <w:rsid w:val="00090E5C"/>
    <w:rsid w:val="00092709"/>
    <w:rsid w:val="000A1EF4"/>
    <w:rsid w:val="000A66DE"/>
    <w:rsid w:val="000B0E6E"/>
    <w:rsid w:val="000B233B"/>
    <w:rsid w:val="000B5060"/>
    <w:rsid w:val="000C3F46"/>
    <w:rsid w:val="000D0C72"/>
    <w:rsid w:val="000D3658"/>
    <w:rsid w:val="000D446F"/>
    <w:rsid w:val="000D466B"/>
    <w:rsid w:val="000D68E6"/>
    <w:rsid w:val="000E53D4"/>
    <w:rsid w:val="000E5494"/>
    <w:rsid w:val="000E6CE2"/>
    <w:rsid w:val="000F2C95"/>
    <w:rsid w:val="000F4259"/>
    <w:rsid w:val="00105272"/>
    <w:rsid w:val="00106B9B"/>
    <w:rsid w:val="00110313"/>
    <w:rsid w:val="00115973"/>
    <w:rsid w:val="001177F2"/>
    <w:rsid w:val="00130FF3"/>
    <w:rsid w:val="0013245B"/>
    <w:rsid w:val="001328E5"/>
    <w:rsid w:val="001419ED"/>
    <w:rsid w:val="001422D8"/>
    <w:rsid w:val="001432A5"/>
    <w:rsid w:val="00146E2E"/>
    <w:rsid w:val="001472A8"/>
    <w:rsid w:val="001529C4"/>
    <w:rsid w:val="00153667"/>
    <w:rsid w:val="0015421C"/>
    <w:rsid w:val="00154596"/>
    <w:rsid w:val="00155C38"/>
    <w:rsid w:val="001640DA"/>
    <w:rsid w:val="00171D7F"/>
    <w:rsid w:val="00173F36"/>
    <w:rsid w:val="001763C0"/>
    <w:rsid w:val="00176E36"/>
    <w:rsid w:val="00180F57"/>
    <w:rsid w:val="0018211E"/>
    <w:rsid w:val="00184035"/>
    <w:rsid w:val="00187C47"/>
    <w:rsid w:val="00191999"/>
    <w:rsid w:val="00194B6A"/>
    <w:rsid w:val="001A1C6B"/>
    <w:rsid w:val="001A1FB3"/>
    <w:rsid w:val="001A7E6F"/>
    <w:rsid w:val="001B47F6"/>
    <w:rsid w:val="001B5186"/>
    <w:rsid w:val="001B658A"/>
    <w:rsid w:val="001C572D"/>
    <w:rsid w:val="001D0470"/>
    <w:rsid w:val="001D4EAC"/>
    <w:rsid w:val="001D7BF9"/>
    <w:rsid w:val="001E0A16"/>
    <w:rsid w:val="001E4296"/>
    <w:rsid w:val="001F7D99"/>
    <w:rsid w:val="00202104"/>
    <w:rsid w:val="00212259"/>
    <w:rsid w:val="00214C9F"/>
    <w:rsid w:val="00222A2A"/>
    <w:rsid w:val="002245DB"/>
    <w:rsid w:val="00227665"/>
    <w:rsid w:val="002322BB"/>
    <w:rsid w:val="00232FE9"/>
    <w:rsid w:val="0023384B"/>
    <w:rsid w:val="00234E05"/>
    <w:rsid w:val="00245D33"/>
    <w:rsid w:val="00247DEC"/>
    <w:rsid w:val="00260B71"/>
    <w:rsid w:val="00260FF4"/>
    <w:rsid w:val="002623FA"/>
    <w:rsid w:val="002624A0"/>
    <w:rsid w:val="00266ED4"/>
    <w:rsid w:val="00271873"/>
    <w:rsid w:val="0027391E"/>
    <w:rsid w:val="002743D4"/>
    <w:rsid w:val="00281CED"/>
    <w:rsid w:val="00295A88"/>
    <w:rsid w:val="00295D77"/>
    <w:rsid w:val="002A076E"/>
    <w:rsid w:val="002A25A0"/>
    <w:rsid w:val="002A4928"/>
    <w:rsid w:val="002C3628"/>
    <w:rsid w:val="002C3FE7"/>
    <w:rsid w:val="002C4B4D"/>
    <w:rsid w:val="002C54C4"/>
    <w:rsid w:val="002D34ED"/>
    <w:rsid w:val="002E0328"/>
    <w:rsid w:val="002E1E38"/>
    <w:rsid w:val="002F3754"/>
    <w:rsid w:val="003037F8"/>
    <w:rsid w:val="00306E49"/>
    <w:rsid w:val="00311203"/>
    <w:rsid w:val="00311702"/>
    <w:rsid w:val="00314B05"/>
    <w:rsid w:val="00320338"/>
    <w:rsid w:val="00321162"/>
    <w:rsid w:val="00322B85"/>
    <w:rsid w:val="00325571"/>
    <w:rsid w:val="003275E8"/>
    <w:rsid w:val="003305B3"/>
    <w:rsid w:val="00331990"/>
    <w:rsid w:val="00331A48"/>
    <w:rsid w:val="003327C5"/>
    <w:rsid w:val="00333A39"/>
    <w:rsid w:val="003352D8"/>
    <w:rsid w:val="0034136A"/>
    <w:rsid w:val="0034250A"/>
    <w:rsid w:val="00344199"/>
    <w:rsid w:val="00344939"/>
    <w:rsid w:val="00346741"/>
    <w:rsid w:val="00360654"/>
    <w:rsid w:val="00360961"/>
    <w:rsid w:val="0036172F"/>
    <w:rsid w:val="00363073"/>
    <w:rsid w:val="00365A90"/>
    <w:rsid w:val="00366111"/>
    <w:rsid w:val="0036689F"/>
    <w:rsid w:val="00367139"/>
    <w:rsid w:val="0037253A"/>
    <w:rsid w:val="00375B53"/>
    <w:rsid w:val="00386F60"/>
    <w:rsid w:val="003A4C9B"/>
    <w:rsid w:val="003A7E7B"/>
    <w:rsid w:val="003B11B4"/>
    <w:rsid w:val="003B3921"/>
    <w:rsid w:val="003C0DC0"/>
    <w:rsid w:val="003C5786"/>
    <w:rsid w:val="003D0882"/>
    <w:rsid w:val="003D0CD7"/>
    <w:rsid w:val="003D43E8"/>
    <w:rsid w:val="003E53E6"/>
    <w:rsid w:val="003E6335"/>
    <w:rsid w:val="003F100A"/>
    <w:rsid w:val="003F604D"/>
    <w:rsid w:val="003F728D"/>
    <w:rsid w:val="00401237"/>
    <w:rsid w:val="00405304"/>
    <w:rsid w:val="004056B4"/>
    <w:rsid w:val="00420887"/>
    <w:rsid w:val="004277B5"/>
    <w:rsid w:val="0044156F"/>
    <w:rsid w:val="00441E77"/>
    <w:rsid w:val="0045226E"/>
    <w:rsid w:val="00470D90"/>
    <w:rsid w:val="004716B4"/>
    <w:rsid w:val="004730D2"/>
    <w:rsid w:val="004737F7"/>
    <w:rsid w:val="00481AA8"/>
    <w:rsid w:val="004836BC"/>
    <w:rsid w:val="00485ABC"/>
    <w:rsid w:val="0048784E"/>
    <w:rsid w:val="004911E9"/>
    <w:rsid w:val="004970DE"/>
    <w:rsid w:val="004A4E85"/>
    <w:rsid w:val="004B295E"/>
    <w:rsid w:val="004B36EE"/>
    <w:rsid w:val="004B3919"/>
    <w:rsid w:val="004C1979"/>
    <w:rsid w:val="004C2F83"/>
    <w:rsid w:val="004C644C"/>
    <w:rsid w:val="004C65BE"/>
    <w:rsid w:val="004D0865"/>
    <w:rsid w:val="004D22EF"/>
    <w:rsid w:val="004D24CE"/>
    <w:rsid w:val="004D4C16"/>
    <w:rsid w:val="004D5785"/>
    <w:rsid w:val="004E2B15"/>
    <w:rsid w:val="004E59AB"/>
    <w:rsid w:val="004E7C44"/>
    <w:rsid w:val="004F74D6"/>
    <w:rsid w:val="00501A3F"/>
    <w:rsid w:val="00515483"/>
    <w:rsid w:val="00516C32"/>
    <w:rsid w:val="00516D77"/>
    <w:rsid w:val="0051762B"/>
    <w:rsid w:val="0052552F"/>
    <w:rsid w:val="00530030"/>
    <w:rsid w:val="00530254"/>
    <w:rsid w:val="00531180"/>
    <w:rsid w:val="00532A74"/>
    <w:rsid w:val="0054347B"/>
    <w:rsid w:val="00547C98"/>
    <w:rsid w:val="005509A2"/>
    <w:rsid w:val="00562417"/>
    <w:rsid w:val="00563685"/>
    <w:rsid w:val="00567DF2"/>
    <w:rsid w:val="00572003"/>
    <w:rsid w:val="005725C6"/>
    <w:rsid w:val="00583AE3"/>
    <w:rsid w:val="005869C3"/>
    <w:rsid w:val="00586A6D"/>
    <w:rsid w:val="0059256A"/>
    <w:rsid w:val="00593CF9"/>
    <w:rsid w:val="00595179"/>
    <w:rsid w:val="00595A90"/>
    <w:rsid w:val="00596614"/>
    <w:rsid w:val="005A12CA"/>
    <w:rsid w:val="005A2930"/>
    <w:rsid w:val="005A362F"/>
    <w:rsid w:val="005A37F7"/>
    <w:rsid w:val="005A452B"/>
    <w:rsid w:val="005A55ED"/>
    <w:rsid w:val="005A5E96"/>
    <w:rsid w:val="005B1960"/>
    <w:rsid w:val="005B4C54"/>
    <w:rsid w:val="005B729E"/>
    <w:rsid w:val="005C0225"/>
    <w:rsid w:val="005C25F9"/>
    <w:rsid w:val="005C3CE7"/>
    <w:rsid w:val="005C54A2"/>
    <w:rsid w:val="005C578D"/>
    <w:rsid w:val="005C7A5F"/>
    <w:rsid w:val="005C7DEB"/>
    <w:rsid w:val="005D1596"/>
    <w:rsid w:val="005E11E6"/>
    <w:rsid w:val="005E22B9"/>
    <w:rsid w:val="005E513C"/>
    <w:rsid w:val="005E51DB"/>
    <w:rsid w:val="005E68AF"/>
    <w:rsid w:val="005F1EA9"/>
    <w:rsid w:val="005F4783"/>
    <w:rsid w:val="005F47C1"/>
    <w:rsid w:val="00603757"/>
    <w:rsid w:val="006037EB"/>
    <w:rsid w:val="00605173"/>
    <w:rsid w:val="0061509E"/>
    <w:rsid w:val="00624911"/>
    <w:rsid w:val="00626283"/>
    <w:rsid w:val="00637664"/>
    <w:rsid w:val="00642199"/>
    <w:rsid w:val="006436F2"/>
    <w:rsid w:val="0064432F"/>
    <w:rsid w:val="0065110F"/>
    <w:rsid w:val="00660B39"/>
    <w:rsid w:val="006611D9"/>
    <w:rsid w:val="006650E9"/>
    <w:rsid w:val="006705B4"/>
    <w:rsid w:val="0067077B"/>
    <w:rsid w:val="0067395C"/>
    <w:rsid w:val="00677473"/>
    <w:rsid w:val="00684366"/>
    <w:rsid w:val="006903F7"/>
    <w:rsid w:val="006A667D"/>
    <w:rsid w:val="006B2ADE"/>
    <w:rsid w:val="006B5E90"/>
    <w:rsid w:val="006B75A4"/>
    <w:rsid w:val="006C2C19"/>
    <w:rsid w:val="006C3372"/>
    <w:rsid w:val="006C3A91"/>
    <w:rsid w:val="006C3E2A"/>
    <w:rsid w:val="006D2BCA"/>
    <w:rsid w:val="006D30A2"/>
    <w:rsid w:val="006D3DAA"/>
    <w:rsid w:val="006D544A"/>
    <w:rsid w:val="006D55EF"/>
    <w:rsid w:val="006E74D5"/>
    <w:rsid w:val="006F6CFC"/>
    <w:rsid w:val="00700420"/>
    <w:rsid w:val="00704CAA"/>
    <w:rsid w:val="0070574F"/>
    <w:rsid w:val="007174A6"/>
    <w:rsid w:val="00717EB6"/>
    <w:rsid w:val="007202CE"/>
    <w:rsid w:val="007205A6"/>
    <w:rsid w:val="007252B8"/>
    <w:rsid w:val="00736650"/>
    <w:rsid w:val="00736D9A"/>
    <w:rsid w:val="007426D5"/>
    <w:rsid w:val="00743D88"/>
    <w:rsid w:val="00745EC0"/>
    <w:rsid w:val="00754EA0"/>
    <w:rsid w:val="0075513A"/>
    <w:rsid w:val="007576FB"/>
    <w:rsid w:val="00775242"/>
    <w:rsid w:val="0077652C"/>
    <w:rsid w:val="00777A38"/>
    <w:rsid w:val="00787DC8"/>
    <w:rsid w:val="0079069D"/>
    <w:rsid w:val="00793979"/>
    <w:rsid w:val="007941AD"/>
    <w:rsid w:val="00796680"/>
    <w:rsid w:val="007A2AA1"/>
    <w:rsid w:val="007A5E8D"/>
    <w:rsid w:val="007A617F"/>
    <w:rsid w:val="007A7AB7"/>
    <w:rsid w:val="007B0B4C"/>
    <w:rsid w:val="007B3C2A"/>
    <w:rsid w:val="007C7AEF"/>
    <w:rsid w:val="007D3D12"/>
    <w:rsid w:val="007E340B"/>
    <w:rsid w:val="007E4E1F"/>
    <w:rsid w:val="007F074C"/>
    <w:rsid w:val="007F1B39"/>
    <w:rsid w:val="007F4B57"/>
    <w:rsid w:val="007F58D9"/>
    <w:rsid w:val="007F67CC"/>
    <w:rsid w:val="00800DCD"/>
    <w:rsid w:val="00806179"/>
    <w:rsid w:val="00810538"/>
    <w:rsid w:val="00811130"/>
    <w:rsid w:val="00811224"/>
    <w:rsid w:val="0081637B"/>
    <w:rsid w:val="0082441B"/>
    <w:rsid w:val="00826DD2"/>
    <w:rsid w:val="00826DE3"/>
    <w:rsid w:val="00832C50"/>
    <w:rsid w:val="0085618B"/>
    <w:rsid w:val="008700C0"/>
    <w:rsid w:val="00871761"/>
    <w:rsid w:val="00873602"/>
    <w:rsid w:val="008802DE"/>
    <w:rsid w:val="008807B4"/>
    <w:rsid w:val="00893813"/>
    <w:rsid w:val="0089648A"/>
    <w:rsid w:val="008A3DE5"/>
    <w:rsid w:val="008B194E"/>
    <w:rsid w:val="008B75B4"/>
    <w:rsid w:val="008B7E06"/>
    <w:rsid w:val="008C4512"/>
    <w:rsid w:val="008C59CE"/>
    <w:rsid w:val="008D152C"/>
    <w:rsid w:val="008D5F80"/>
    <w:rsid w:val="008F0175"/>
    <w:rsid w:val="008F64A3"/>
    <w:rsid w:val="008F7152"/>
    <w:rsid w:val="009041A3"/>
    <w:rsid w:val="00904955"/>
    <w:rsid w:val="009100D1"/>
    <w:rsid w:val="00911F5F"/>
    <w:rsid w:val="00912FFD"/>
    <w:rsid w:val="00915EE2"/>
    <w:rsid w:val="0092109C"/>
    <w:rsid w:val="00931C32"/>
    <w:rsid w:val="00931F52"/>
    <w:rsid w:val="009361D0"/>
    <w:rsid w:val="0093713C"/>
    <w:rsid w:val="0093775E"/>
    <w:rsid w:val="009567D5"/>
    <w:rsid w:val="00971C92"/>
    <w:rsid w:val="00971C93"/>
    <w:rsid w:val="0097231B"/>
    <w:rsid w:val="00972FD4"/>
    <w:rsid w:val="00975E5C"/>
    <w:rsid w:val="00977C2A"/>
    <w:rsid w:val="00981A20"/>
    <w:rsid w:val="009843F0"/>
    <w:rsid w:val="0098579E"/>
    <w:rsid w:val="00991166"/>
    <w:rsid w:val="00992839"/>
    <w:rsid w:val="00992DCC"/>
    <w:rsid w:val="009943EF"/>
    <w:rsid w:val="00994563"/>
    <w:rsid w:val="009A1759"/>
    <w:rsid w:val="009B0CAC"/>
    <w:rsid w:val="009B5D31"/>
    <w:rsid w:val="009B7F15"/>
    <w:rsid w:val="009C23E1"/>
    <w:rsid w:val="009C2951"/>
    <w:rsid w:val="009D617B"/>
    <w:rsid w:val="009E137D"/>
    <w:rsid w:val="009E1E02"/>
    <w:rsid w:val="009E561F"/>
    <w:rsid w:val="009F1C55"/>
    <w:rsid w:val="009F47DE"/>
    <w:rsid w:val="00A0292A"/>
    <w:rsid w:val="00A02FD6"/>
    <w:rsid w:val="00A07314"/>
    <w:rsid w:val="00A112EB"/>
    <w:rsid w:val="00A135B7"/>
    <w:rsid w:val="00A14809"/>
    <w:rsid w:val="00A1745C"/>
    <w:rsid w:val="00A211C5"/>
    <w:rsid w:val="00A24B88"/>
    <w:rsid w:val="00A31549"/>
    <w:rsid w:val="00A34E53"/>
    <w:rsid w:val="00A3542B"/>
    <w:rsid w:val="00A3769F"/>
    <w:rsid w:val="00A37D70"/>
    <w:rsid w:val="00A40DEA"/>
    <w:rsid w:val="00A412B8"/>
    <w:rsid w:val="00A42BAF"/>
    <w:rsid w:val="00A45C13"/>
    <w:rsid w:val="00A47ECC"/>
    <w:rsid w:val="00A521FF"/>
    <w:rsid w:val="00A60A87"/>
    <w:rsid w:val="00A63BEA"/>
    <w:rsid w:val="00A67096"/>
    <w:rsid w:val="00A95007"/>
    <w:rsid w:val="00AA607E"/>
    <w:rsid w:val="00AB2DA6"/>
    <w:rsid w:val="00AB35B8"/>
    <w:rsid w:val="00AB5705"/>
    <w:rsid w:val="00AC2523"/>
    <w:rsid w:val="00AD0C31"/>
    <w:rsid w:val="00AD3396"/>
    <w:rsid w:val="00AD48FF"/>
    <w:rsid w:val="00AD78F1"/>
    <w:rsid w:val="00AE00CD"/>
    <w:rsid w:val="00AF4F5E"/>
    <w:rsid w:val="00AF6D28"/>
    <w:rsid w:val="00AF7D0C"/>
    <w:rsid w:val="00B00C3B"/>
    <w:rsid w:val="00B03699"/>
    <w:rsid w:val="00B201B3"/>
    <w:rsid w:val="00B36458"/>
    <w:rsid w:val="00B370B0"/>
    <w:rsid w:val="00B50C26"/>
    <w:rsid w:val="00B51BA5"/>
    <w:rsid w:val="00B575BB"/>
    <w:rsid w:val="00B604A1"/>
    <w:rsid w:val="00B62270"/>
    <w:rsid w:val="00B62D34"/>
    <w:rsid w:val="00B715ED"/>
    <w:rsid w:val="00B81477"/>
    <w:rsid w:val="00B8302F"/>
    <w:rsid w:val="00B85715"/>
    <w:rsid w:val="00B86069"/>
    <w:rsid w:val="00B96A2A"/>
    <w:rsid w:val="00BA1586"/>
    <w:rsid w:val="00BA2EF9"/>
    <w:rsid w:val="00BA53E6"/>
    <w:rsid w:val="00BA7F6E"/>
    <w:rsid w:val="00BB27C7"/>
    <w:rsid w:val="00BB47D5"/>
    <w:rsid w:val="00BB5F35"/>
    <w:rsid w:val="00BC2B99"/>
    <w:rsid w:val="00BC40F4"/>
    <w:rsid w:val="00BC723C"/>
    <w:rsid w:val="00BC7E30"/>
    <w:rsid w:val="00BD28BC"/>
    <w:rsid w:val="00BD2E1B"/>
    <w:rsid w:val="00BD5D50"/>
    <w:rsid w:val="00BE1ED0"/>
    <w:rsid w:val="00BE7049"/>
    <w:rsid w:val="00BF39A5"/>
    <w:rsid w:val="00C03509"/>
    <w:rsid w:val="00C060C7"/>
    <w:rsid w:val="00C0714C"/>
    <w:rsid w:val="00C07A49"/>
    <w:rsid w:val="00C103D1"/>
    <w:rsid w:val="00C16A25"/>
    <w:rsid w:val="00C2032A"/>
    <w:rsid w:val="00C23186"/>
    <w:rsid w:val="00C24CD0"/>
    <w:rsid w:val="00C25A08"/>
    <w:rsid w:val="00C34BC3"/>
    <w:rsid w:val="00C3639C"/>
    <w:rsid w:val="00C37B2E"/>
    <w:rsid w:val="00C43278"/>
    <w:rsid w:val="00C468A8"/>
    <w:rsid w:val="00C52F4B"/>
    <w:rsid w:val="00C56ED0"/>
    <w:rsid w:val="00C67710"/>
    <w:rsid w:val="00C67F3F"/>
    <w:rsid w:val="00C71317"/>
    <w:rsid w:val="00C80D0E"/>
    <w:rsid w:val="00C91540"/>
    <w:rsid w:val="00C91E89"/>
    <w:rsid w:val="00C921A4"/>
    <w:rsid w:val="00C940CB"/>
    <w:rsid w:val="00C941B3"/>
    <w:rsid w:val="00C96CA3"/>
    <w:rsid w:val="00CB2C9B"/>
    <w:rsid w:val="00CC0385"/>
    <w:rsid w:val="00CD40BB"/>
    <w:rsid w:val="00CD643C"/>
    <w:rsid w:val="00CE1D2E"/>
    <w:rsid w:val="00CF561D"/>
    <w:rsid w:val="00D0030F"/>
    <w:rsid w:val="00D0739C"/>
    <w:rsid w:val="00D148E3"/>
    <w:rsid w:val="00D173CD"/>
    <w:rsid w:val="00D17AEB"/>
    <w:rsid w:val="00D242B4"/>
    <w:rsid w:val="00D3389C"/>
    <w:rsid w:val="00D33F23"/>
    <w:rsid w:val="00D41FF6"/>
    <w:rsid w:val="00D458A0"/>
    <w:rsid w:val="00D5018C"/>
    <w:rsid w:val="00D5030B"/>
    <w:rsid w:val="00D5058B"/>
    <w:rsid w:val="00D5316A"/>
    <w:rsid w:val="00D57A7A"/>
    <w:rsid w:val="00D60A40"/>
    <w:rsid w:val="00D618EF"/>
    <w:rsid w:val="00D6281D"/>
    <w:rsid w:val="00D647FA"/>
    <w:rsid w:val="00D64A79"/>
    <w:rsid w:val="00D74569"/>
    <w:rsid w:val="00D775E8"/>
    <w:rsid w:val="00D931E4"/>
    <w:rsid w:val="00D94704"/>
    <w:rsid w:val="00DA755E"/>
    <w:rsid w:val="00DB05FA"/>
    <w:rsid w:val="00DB297A"/>
    <w:rsid w:val="00DB41E7"/>
    <w:rsid w:val="00DB65B5"/>
    <w:rsid w:val="00DB6CE7"/>
    <w:rsid w:val="00DC2493"/>
    <w:rsid w:val="00DC389A"/>
    <w:rsid w:val="00DC49BA"/>
    <w:rsid w:val="00DC5DF2"/>
    <w:rsid w:val="00DD1499"/>
    <w:rsid w:val="00DD1F41"/>
    <w:rsid w:val="00DD20DB"/>
    <w:rsid w:val="00DD27CC"/>
    <w:rsid w:val="00DD29CF"/>
    <w:rsid w:val="00DD4C68"/>
    <w:rsid w:val="00DE3531"/>
    <w:rsid w:val="00DE3DEC"/>
    <w:rsid w:val="00DE4D31"/>
    <w:rsid w:val="00DF1EFA"/>
    <w:rsid w:val="00DF2581"/>
    <w:rsid w:val="00DF3BC7"/>
    <w:rsid w:val="00DF60E2"/>
    <w:rsid w:val="00DF70D6"/>
    <w:rsid w:val="00E02636"/>
    <w:rsid w:val="00E03A93"/>
    <w:rsid w:val="00E03E3D"/>
    <w:rsid w:val="00E14A88"/>
    <w:rsid w:val="00E158FB"/>
    <w:rsid w:val="00E17EC8"/>
    <w:rsid w:val="00E207D3"/>
    <w:rsid w:val="00E21599"/>
    <w:rsid w:val="00E21FD4"/>
    <w:rsid w:val="00E303B5"/>
    <w:rsid w:val="00E3754D"/>
    <w:rsid w:val="00E4196F"/>
    <w:rsid w:val="00E443BA"/>
    <w:rsid w:val="00E46ACC"/>
    <w:rsid w:val="00E50EB4"/>
    <w:rsid w:val="00E5108B"/>
    <w:rsid w:val="00E51455"/>
    <w:rsid w:val="00E57B2E"/>
    <w:rsid w:val="00E624D8"/>
    <w:rsid w:val="00E64940"/>
    <w:rsid w:val="00E6534E"/>
    <w:rsid w:val="00E66D61"/>
    <w:rsid w:val="00E728A4"/>
    <w:rsid w:val="00E73FA6"/>
    <w:rsid w:val="00E74063"/>
    <w:rsid w:val="00E77325"/>
    <w:rsid w:val="00E862C1"/>
    <w:rsid w:val="00E92F01"/>
    <w:rsid w:val="00E9710F"/>
    <w:rsid w:val="00EA00EF"/>
    <w:rsid w:val="00EA1F4A"/>
    <w:rsid w:val="00EB2155"/>
    <w:rsid w:val="00EB3B3B"/>
    <w:rsid w:val="00EB44F3"/>
    <w:rsid w:val="00EB5364"/>
    <w:rsid w:val="00EB7A6C"/>
    <w:rsid w:val="00EC5ED1"/>
    <w:rsid w:val="00ED5E85"/>
    <w:rsid w:val="00EE13E4"/>
    <w:rsid w:val="00EE42C1"/>
    <w:rsid w:val="00EE568A"/>
    <w:rsid w:val="00EE57B3"/>
    <w:rsid w:val="00EF2345"/>
    <w:rsid w:val="00EF6B25"/>
    <w:rsid w:val="00EF7F34"/>
    <w:rsid w:val="00F06926"/>
    <w:rsid w:val="00F14B8E"/>
    <w:rsid w:val="00F233D2"/>
    <w:rsid w:val="00F3521F"/>
    <w:rsid w:val="00F3635C"/>
    <w:rsid w:val="00F40403"/>
    <w:rsid w:val="00F41E1B"/>
    <w:rsid w:val="00F42690"/>
    <w:rsid w:val="00F43862"/>
    <w:rsid w:val="00F4692E"/>
    <w:rsid w:val="00F62518"/>
    <w:rsid w:val="00F80D6E"/>
    <w:rsid w:val="00F82D0B"/>
    <w:rsid w:val="00F904F3"/>
    <w:rsid w:val="00F94B85"/>
    <w:rsid w:val="00F97245"/>
    <w:rsid w:val="00F97742"/>
    <w:rsid w:val="00F97B2A"/>
    <w:rsid w:val="00FA1DF2"/>
    <w:rsid w:val="00FA3247"/>
    <w:rsid w:val="00FA7378"/>
    <w:rsid w:val="00FB4C2F"/>
    <w:rsid w:val="00FB5F83"/>
    <w:rsid w:val="00FC07B0"/>
    <w:rsid w:val="00FD10C4"/>
    <w:rsid w:val="00FD1B47"/>
    <w:rsid w:val="00FE034B"/>
    <w:rsid w:val="00FE2D8F"/>
    <w:rsid w:val="00FE3621"/>
    <w:rsid w:val="00FE375D"/>
    <w:rsid w:val="00FE3CE4"/>
    <w:rsid w:val="00FE525D"/>
    <w:rsid w:val="00FE5F27"/>
    <w:rsid w:val="00FF4BEE"/>
    <w:rsid w:val="00FF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EA307"/>
  <w15:docId w15:val="{D40EE68E-65FD-46ED-8C0B-C7D2D0F6C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Arial Unicode MS" w:hAnsi="Calibri" w:cs="Calibri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Normalny"/>
    <w:next w:val="Normalny"/>
    <w:link w:val="Nagwek1Znak"/>
    <w:uiPriority w:val="9"/>
    <w:qFormat/>
    <w:rsid w:val="00E30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303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Tekstdymka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ezodstpw">
    <w:name w:val="No Spacing"/>
    <w:pPr>
      <w:widowControl/>
      <w:suppressAutoHyphens/>
      <w:spacing w:after="0" w:line="240" w:lineRule="auto"/>
    </w:pPr>
    <w:rPr>
      <w:lang w:eastAsia="pl-PL"/>
    </w:rPr>
  </w:style>
  <w:style w:type="paragraph" w:styleId="Tekstkomentarza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NormalnyWeb">
    <w:name w:val="Normal (Web)"/>
    <w:basedOn w:val="Standard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ernetlink">
    <w:name w:val="Internet link"/>
    <w:basedOn w:val="Domylnaczcionkaakapitu"/>
    <w:rPr>
      <w:color w:val="0563C1"/>
      <w:u w:val="single"/>
    </w:rPr>
  </w:style>
  <w:style w:type="character" w:customStyle="1" w:styleId="TekstdymkaZnak">
    <w:name w:val="Tekst dymka Znak"/>
    <w:basedOn w:val="Domylnaczcionkaakapitu"/>
    <w:rPr>
      <w:rFonts w:ascii="Tahom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b/>
      <w:bCs/>
      <w:sz w:val="20"/>
      <w:szCs w:val="20"/>
      <w:lang w:eastAsia="pl-PL"/>
    </w:rPr>
  </w:style>
  <w:style w:type="character" w:styleId="UyteHipercze">
    <w:name w:val="FollowedHyperlink"/>
    <w:basedOn w:val="Domylnaczcionkaakapitu"/>
    <w:rPr>
      <w:color w:val="954F72"/>
      <w:u w:val="single"/>
    </w:rPr>
  </w:style>
  <w:style w:type="character" w:customStyle="1" w:styleId="StrongEmphasis">
    <w:name w:val="Strong Emphasis"/>
    <w:basedOn w:val="Domylnaczcionkaakapitu"/>
    <w:rPr>
      <w:b/>
      <w:bCs/>
    </w:rPr>
  </w:style>
  <w:style w:type="character" w:styleId="Uwydatnienie">
    <w:name w:val="Emphasis"/>
    <w:basedOn w:val="Domylnaczcionkaakapitu"/>
    <w:rPr>
      <w:i/>
      <w:iCs/>
    </w:rPr>
  </w:style>
  <w:style w:type="character" w:customStyle="1" w:styleId="5yl5">
    <w:name w:val="_5yl5"/>
    <w:basedOn w:val="Domylnaczcionkaakapitu"/>
  </w:style>
  <w:style w:type="character" w:customStyle="1" w:styleId="ListLabel1">
    <w:name w:val="ListLabel 1"/>
    <w:rPr>
      <w:sz w:val="20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3754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3754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3754D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D152C"/>
    <w:rPr>
      <w:color w:val="0563C1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303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36650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B604A1"/>
    <w:rPr>
      <w:b/>
      <w:b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93"/>
    <w:rPr>
      <w:color w:val="808080"/>
      <w:shd w:val="clear" w:color="auto" w:fill="E6E6E6"/>
    </w:rPr>
  </w:style>
  <w:style w:type="paragraph" w:styleId="Akapitzlist">
    <w:name w:val="List Paragraph"/>
    <w:basedOn w:val="Normalny"/>
    <w:uiPriority w:val="34"/>
    <w:qFormat/>
    <w:rsid w:val="00FB5F83"/>
    <w:pPr>
      <w:ind w:left="720"/>
      <w:contextualSpacing/>
    </w:pPr>
  </w:style>
  <w:style w:type="paragraph" w:customStyle="1" w:styleId="gwp1f86450dmsonormal">
    <w:name w:val="gwp1f86450d_msonormal"/>
    <w:basedOn w:val="Normalny"/>
    <w:rsid w:val="00A42BAF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4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1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g.edu.pl/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iuro.rzecznika@ug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nika.rogo@ug.edu.p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9AD512A66B644A38BD552782CA3DB" ma:contentTypeVersion="13" ma:contentTypeDescription="Create a new document." ma:contentTypeScope="" ma:versionID="ca058c0b48f9c87cd9f08ab170783d61">
  <xsd:schema xmlns:xsd="http://www.w3.org/2001/XMLSchema" xmlns:xs="http://www.w3.org/2001/XMLSchema" xmlns:p="http://schemas.microsoft.com/office/2006/metadata/properties" xmlns:ns3="c81c51c9-f33b-4fa2-82c7-1fcd7e17d5a2" xmlns:ns4="3ef32fe6-0ae5-4770-a2bf-04f26f696354" targetNamespace="http://schemas.microsoft.com/office/2006/metadata/properties" ma:root="true" ma:fieldsID="e943b550ef568ef85c6ed76ef34da0a7" ns3:_="" ns4:_="">
    <xsd:import namespace="c81c51c9-f33b-4fa2-82c7-1fcd7e17d5a2"/>
    <xsd:import namespace="3ef32fe6-0ae5-4770-a2bf-04f26f6963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c51c9-f33b-4fa2-82c7-1fcd7e17d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32fe6-0ae5-4770-a2bf-04f26f696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166FC6-406A-47FA-AECA-353B00797E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2CA868-8AFF-4D38-A5BA-4DA54C48F6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CB6258-28CA-4885-8882-FDC9EC8AC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1c51c9-f33b-4fa2-82c7-1fcd7e17d5a2"/>
    <ds:schemaRef ds:uri="3ef32fe6-0ae5-4770-a2bf-04f26f696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53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Czechowska-Derkacz</dc:creator>
  <cp:lastModifiedBy>Monika Rogo</cp:lastModifiedBy>
  <cp:revision>17</cp:revision>
  <cp:lastPrinted>2020-03-02T11:13:00Z</cp:lastPrinted>
  <dcterms:created xsi:type="dcterms:W3CDTF">2020-08-26T11:18:00Z</dcterms:created>
  <dcterms:modified xsi:type="dcterms:W3CDTF">2020-10-06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8539AD512A66B644A38BD552782CA3DB</vt:lpwstr>
  </property>
</Properties>
</file>